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olice</w:t>
      </w:r>
      <w:r>
        <w:t xml:space="preserve"> </w:t>
      </w:r>
      <w:r>
        <w:t xml:space="preserve">Officer</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The Scholarship Committee</w:t>
      </w:r>
    </w:p>
    <w:p>
      <w:pPr>
        <w:pStyle w:val="BodyText"/>
      </w:pPr>
      <w:r>
        <w:t xml:space="preserve">National Police Service Development Foundation</w:t>
      </w:r>
    </w:p>
    <w:p>
      <w:pPr>
        <w:pStyle w:val="BodyText"/>
      </w:pPr>
      <w:r>
        <w:t xml:space="preserve">Tanzania Police Headquarters, Dar es Salaam</w:t>
      </w:r>
    </w:p>
    <w:bookmarkStart w:id="20" w:name="Xc1dd2e9f34a08b391186bcc68bc2d573cebd8a7"/>
    <w:p>
      <w:pPr>
        <w:pStyle w:val="Heading2"/>
      </w:pPr>
      <w:r>
        <w:t xml:space="preserve">Subject: Formal Application for Advanced Policing Scholarship to Enhance Service in Tanzania Dar es Salaam</w:t>
      </w:r>
    </w:p>
    <w:p>
      <w:pPr>
        <w:pStyle w:val="FirstParagraph"/>
      </w:pPr>
      <w:r>
        <w:t xml:space="preserve">Dear Esteemed Scholarship Committee,</w:t>
      </w:r>
    </w:p>
    <w:p>
      <w:pPr>
        <w:pStyle w:val="BodyText"/>
      </w:pPr>
      <w:r>
        <w:t xml:space="preserve">I am writing this Scholarship Application Letter with profound respect and deep commitment to the noble service of law enforcement in our beloved nation. As a dedicated Police Officer currently serving within the Dar es Salaam Metropolitan Police Division, I am honored to submit my application for your prestigious scholarship program. This opportunity represents not merely an academic pursuit but a strategic investment in strengthening public safety across Tanzania Dar es Salaam – one of Africa's most dynamic and challenging urban environments.</w:t>
      </w:r>
    </w:p>
    <w:p>
      <w:pPr>
        <w:pStyle w:val="BodyText"/>
      </w:pPr>
      <w:r>
        <w:t xml:space="preserve">With six years of frontline service in the bustling metropolis of Dar es Salaam, I have witnessed firsthand the complex security challenges facing our communities. From managing traffic congestion in the central business district to mediating conflicts in densely populated neighborhoods like Kigamboni and Temeke, my daily responsibilities demand both tactical expertise and cultural sensitivity. As a Police Officer committed to modern policing principles, I recognize that addressing these multifaceted issues requires specialized knowledge beyond standard training – specifically in community-oriented policing strategies, digital forensics, and crisis management. The scholarship for which I apply would enable me to pursue a Master's in Public Safety Management at the University of Dar es Salaam, directly aligning with Tanzania's National Police Strategic Plan 2023-2027 that emphasizes evidence-based policing.</w:t>
      </w:r>
    </w:p>
    <w:p>
      <w:pPr>
        <w:pStyle w:val="BodyText"/>
      </w:pPr>
      <w:r>
        <w:t xml:space="preserve">My journey as a Police Officer began in 2017 when I joined the Tanzania People's Defence Force (TPDF) Police Training Academy. Since then, I have served in multiple high-stress environments: managing crime scenes during the annual Mwaka Kogwa festival, coordinating emergency responses to flooding incidents along the Ubungo River, and participating in anti-human trafficking operations targeting transnational networks operating through Dar es Salaam's port facilities. In 2021, I was instrumental in establishing a neighborhood watch initiative in Msambweni that reduced petty crime by 37% within one year – a testament to community partnership models I now seek to formalize through advanced study.</w:t>
      </w:r>
    </w:p>
    <w:p>
      <w:pPr>
        <w:pStyle w:val="BodyText"/>
      </w:pPr>
      <w:r>
        <w:t xml:space="preserve">The significance of this Scholarship Application Letter extends beyond my personal advancement. As the most populous city in Tanzania with over 8 million residents, Dar es Salaam faces unique security challenges including urban migration pressures, cybercrime proliferation, and cross-border criminal activities. Current policing strategies often struggle to keep pace with these evolving threats. By obtaining specialized education in crime analysis and strategic leadership, I aim to develop data-driven approaches for our police stations – particularly those serving vulnerable populations in informal settlements where crime rates remain disproportionately high. My proposed research on "Integrating GIS Technology into Patrol Deployment Strategies for Dar es Salaam's Informal Settlements" directly addresses gaps identified by the Tanzania Police Force's 2022 Internal Audit Report.</w:t>
      </w:r>
    </w:p>
    <w:p>
      <w:pPr>
        <w:pStyle w:val="BodyText"/>
      </w:pPr>
      <w:r>
        <w:t xml:space="preserve">I have already demonstrated initiative through practical applications of my existing knowledge. As a certified Community Policing Officer, I trained 45 junior officers in de-escalation techniques that reduced citizen complaints by 28% across our division. Additionally, I developed a mobile reporting system for community members to anonymously report petty theft – now adopted citywide by the Dar es Salaam Police Command. However, without advanced academic training in public administration and crime prevention theory, these initiatives remain isolated efforts rather than scalable solutions. This scholarship would provide the theoretical foundation to transform localized successes into standardized protocols applicable across all 12 police districts of Tanzania Dar es Salaam.</w:t>
      </w:r>
    </w:p>
    <w:p>
      <w:pPr>
        <w:pStyle w:val="BodyText"/>
      </w:pPr>
      <w:r>
        <w:t xml:space="preserve">Tanzania's vision for 2050 emphasizes "safe cities" as a cornerstone of national development, and as a Police Officer deeply invested in our nation's future, I am compelled to contribute meaningfully. My academic plan includes courses on Urban Security Governance (taught by Dr. Amani Nkosi at University of Dar es Salaam), Cybercrime Investigation Methods, and Gender-Sensitive Policing – all critical for addressing the specific vulnerabilities faced by women and children in our urban centers. Upon completion, I will implement a comprehensive training module for Dar es Salaam's police force based on my research findings, directly contributing to the national goal of reducing crime rates by 25% within five years as outlined in Tanzania's National Development Plan.</w:t>
      </w:r>
    </w:p>
    <w:p>
      <w:pPr>
        <w:pStyle w:val="BodyText"/>
      </w:pPr>
      <w:r>
        <w:t xml:space="preserve">What distinguishes this Scholarship Application Letter is my unwavering commitment to serving Tanzania Dar es Salaam through evidence-based policing. While many officers pursue academic qualifications for career advancement, my motivation stems from daily interactions with citizens whose trust we must earn and maintain. During the 2022 protests at Azania Market, I spent 18 consecutive hours mediating between residents and police – a moment that crystallized my understanding that effective policing requires both compassion and expertise. The scholarship would enable me to bridge this gap, developing protocols for trauma-informed community engagement in high-tension situations that could save lives across Dar es Salaam's diverse communities.</w:t>
      </w:r>
    </w:p>
    <w:p>
      <w:pPr>
        <w:pStyle w:val="BodyText"/>
      </w:pPr>
      <w:r>
        <w:t xml:space="preserve">I acknowledge the immense responsibility of receiving such a scholarship, which represents not only financial support but trust in my leadership potential. I have secured preliminary approval from my current station commander, Inspector General Samuel Mwakilili, and commit to returning to active duty in Tanzania Dar es Salaam immediately after graduation with a minimum 3-year service obligation. My professional development would directly serve the Tanzanian government's priority of "Building a Police Force that Protects Every Citizen," particularly our most vulnerable urban residents.</w:t>
      </w:r>
    </w:p>
    <w:p>
      <w:pPr>
        <w:pStyle w:val="BodyText"/>
      </w:pPr>
      <w:r>
        <w:t xml:space="preserve">In closing, I reiterate my profound dedication to advancing policing standards in Tanzania Dar es Salaam through academic excellence and practical application. This scholarship represents the catalyst needed for me to transform my frontline experience into systematic improvements that benefit millions of citizens. I have attached all required documentation including performance reviews, training certificates, and a detailed research proposal – all affirming my readiness for this opportunity.</w:t>
      </w:r>
    </w:p>
    <w:p>
      <w:pPr>
        <w:pStyle w:val="BodyText"/>
      </w:pPr>
      <w:r>
        <w:t xml:space="preserve">Thank you for considering this Scholarship Application Letter. I welcome the opportunity to discuss how my proposed studies align with your foundation's mission to strengthen law enforcement capabilities across Tanzania Dar es Salaam. I look forward to contributing meaningfully to our nation's safety and security through education, innovation, and unwavering service.</w:t>
      </w:r>
    </w:p>
    <w:p>
      <w:pPr>
        <w:pStyle w:val="BodyText"/>
      </w:pPr>
      <w:r>
        <w:t xml:space="preserve">Sincerely,</w:t>
      </w:r>
    </w:p>
    <w:p>
      <w:pPr>
        <w:pStyle w:val="BodyText"/>
      </w:pPr>
      <w:r>
        <w:t xml:space="preserve">Officer Mwajuma K. Mwangi</w:t>
      </w:r>
    </w:p>
    <w:p>
      <w:pPr>
        <w:pStyle w:val="BodyText"/>
      </w:pPr>
      <w:r>
        <w:t xml:space="preserve">Tanzania Police Force – Dar es Salaam Metropolitan Division</w:t>
      </w:r>
    </w:p>
    <w:p>
      <w:pPr>
        <w:pStyle w:val="BodyText"/>
      </w:pPr>
      <w:r>
        <w:t xml:space="preserve">Badge No.: TPF-2017-8845</w:t>
      </w:r>
    </w:p>
    <w:p>
      <w:pPr>
        <w:pStyle w:val="BodyText"/>
      </w:pPr>
      <w:r>
        <w:t xml:space="preserve">Contact: mwajuma.mwangi@police.go.tz | +255 754 321 098</w:t>
      </w:r>
    </w:p>
    <w:p>
      <w:pPr>
        <w:pStyle w:val="BodyText"/>
      </w:pPr>
      <w:r>
        <w:rPr>
          <w:bCs/>
          <w:b/>
        </w:rPr>
        <w:t xml:space="preserve">Attachment:</w:t>
      </w:r>
      <w:r>
        <w:t xml:space="preserve"> </w:t>
      </w:r>
      <w:r>
        <w:t xml:space="preserve">Curriculum Vitae, Performance Evaluation Reports (2021-2023), Research Proposal, Commanding Officer's Recommend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olice Officer</dc:title>
  <dc:creator/>
  <dc:language>en</dc:language>
  <cp:keywords/>
  <dcterms:created xsi:type="dcterms:W3CDTF">2025-12-10T08:47:39Z</dcterms:created>
  <dcterms:modified xsi:type="dcterms:W3CDTF">2025-12-10T08:47:39Z</dcterms:modified>
</cp:coreProperties>
</file>

<file path=docProps/custom.xml><?xml version="1.0" encoding="utf-8"?>
<Properties xmlns="http://schemas.openxmlformats.org/officeDocument/2006/custom-properties" xmlns:vt="http://schemas.openxmlformats.org/officeDocument/2006/docPropsVTypes"/>
</file>